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5-01-13T12:54:01Z</dcterms:created>
  <dcterms:modified xsi:type="dcterms:W3CDTF">2025-01-13T12: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y fmtid="{D5CDD505-2E9C-101B-9397-08002B2CF9AE}" pid="29" name="url">
    <vt:lpwstr>https://www.repository.cam.ac.uk/handle/1810/317485</vt:lpwstr>
  </property>
</Properties>
</file>